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59F79E" w14:textId="707776F0" w:rsidR="000B414C" w:rsidRPr="0084745C" w:rsidRDefault="00667FEF" w:rsidP="003A5404">
      <w:pPr>
        <w:pStyle w:val="IOSdocumenttitle2017"/>
      </w:pPr>
      <w:bookmarkStart w:id="0" w:name="_GoBack"/>
      <w:bookmarkEnd w:id="0"/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0F3EF4">
        <w:t>History extension</w:t>
      </w:r>
      <w:r w:rsidR="000F3EF4">
        <w:t xml:space="preserve"> Year 12 - assessment schedule</w:t>
      </w:r>
    </w:p>
    <w:p w14:paraId="116AD6B9" w14:textId="77777777" w:rsidR="00F4638C" w:rsidRPr="00F4638C" w:rsidRDefault="00F4638C" w:rsidP="00F4638C">
      <w:pPr>
        <w:pStyle w:val="IOSunformattedspace2017"/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s the assessments, components and weighting for the subject"/>
      </w:tblPr>
      <w:tblGrid>
        <w:gridCol w:w="3539"/>
        <w:gridCol w:w="2977"/>
        <w:gridCol w:w="2977"/>
        <w:gridCol w:w="3118"/>
        <w:gridCol w:w="2686"/>
      </w:tblGrid>
      <w:tr w:rsidR="00203190" w14:paraId="64CFA280" w14:textId="77777777" w:rsidTr="002239F0">
        <w:trPr>
          <w:cantSplit/>
          <w:tblHeader/>
        </w:trPr>
        <w:tc>
          <w:tcPr>
            <w:tcW w:w="3539" w:type="dxa"/>
            <w:shd w:val="clear" w:color="auto" w:fill="F2F2F2" w:themeFill="background1" w:themeFillShade="F2"/>
          </w:tcPr>
          <w:p w14:paraId="4ABC304D" w14:textId="77777777" w:rsidR="00203190" w:rsidRDefault="00203190" w:rsidP="00203190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Tasks</w:t>
            </w:r>
          </w:p>
        </w:tc>
        <w:tc>
          <w:tcPr>
            <w:tcW w:w="2977" w:type="dxa"/>
            <w:shd w:val="clear" w:color="auto" w:fill="F2F2F2" w:themeFill="background1" w:themeFillShade="F2"/>
          </w:tcPr>
          <w:p w14:paraId="3095E38C" w14:textId="77777777" w:rsidR="00203190" w:rsidRDefault="00203190" w:rsidP="00203190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Task 1</w:t>
            </w:r>
          </w:p>
        </w:tc>
        <w:tc>
          <w:tcPr>
            <w:tcW w:w="2977" w:type="dxa"/>
            <w:shd w:val="clear" w:color="auto" w:fill="F2F2F2" w:themeFill="background1" w:themeFillShade="F2"/>
          </w:tcPr>
          <w:p w14:paraId="01474914" w14:textId="77777777" w:rsidR="00203190" w:rsidRDefault="00203190" w:rsidP="00203190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Task 2</w:t>
            </w:r>
          </w:p>
        </w:tc>
        <w:tc>
          <w:tcPr>
            <w:tcW w:w="3118" w:type="dxa"/>
            <w:shd w:val="clear" w:color="auto" w:fill="F2F2F2" w:themeFill="background1" w:themeFillShade="F2"/>
          </w:tcPr>
          <w:p w14:paraId="26CB483A" w14:textId="77777777" w:rsidR="00203190" w:rsidRDefault="00203190" w:rsidP="00203190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Task 3</w:t>
            </w:r>
          </w:p>
        </w:tc>
        <w:tc>
          <w:tcPr>
            <w:tcW w:w="2686" w:type="dxa"/>
            <w:shd w:val="clear" w:color="auto" w:fill="F2F2F2" w:themeFill="background1" w:themeFillShade="F2"/>
          </w:tcPr>
          <w:p w14:paraId="5F9EA93E" w14:textId="77777777" w:rsidR="00203190" w:rsidRDefault="00203190" w:rsidP="00203190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ighting</w:t>
            </w:r>
          </w:p>
        </w:tc>
      </w:tr>
      <w:tr w:rsidR="00203190" w14:paraId="746344FB" w14:textId="77777777" w:rsidTr="00F4638C">
        <w:tc>
          <w:tcPr>
            <w:tcW w:w="3539" w:type="dxa"/>
          </w:tcPr>
          <w:p w14:paraId="0C99EB1C" w14:textId="77777777" w:rsidR="00203190" w:rsidRDefault="00F4638C" w:rsidP="0020319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omponent</w:t>
            </w:r>
          </w:p>
        </w:tc>
        <w:tc>
          <w:tcPr>
            <w:tcW w:w="2977" w:type="dxa"/>
          </w:tcPr>
          <w:p w14:paraId="07DD4626" w14:textId="77777777" w:rsidR="00F4638C" w:rsidRPr="00F4638C" w:rsidRDefault="00F4638C" w:rsidP="00203190">
            <w:pPr>
              <w:pStyle w:val="IOStabletext2017"/>
              <w:rPr>
                <w:rStyle w:val="IOSstrongemphasis2017"/>
              </w:rPr>
            </w:pPr>
            <w:r w:rsidRPr="00F4638C">
              <w:rPr>
                <w:rStyle w:val="IOSstrongemphasis2017"/>
                <w:lang w:eastAsia="en-US"/>
              </w:rPr>
              <w:t>Historical Process</w:t>
            </w:r>
          </w:p>
          <w:p w14:paraId="4ED8E364" w14:textId="77777777" w:rsidR="00203190" w:rsidRDefault="00203190" w:rsidP="00F4638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roposal</w:t>
            </w:r>
          </w:p>
          <w:p w14:paraId="71984705" w14:textId="77777777" w:rsidR="00203190" w:rsidRDefault="00203190" w:rsidP="00F4638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rocess log</w:t>
            </w:r>
          </w:p>
          <w:p w14:paraId="79E986E5" w14:textId="77777777" w:rsidR="00203190" w:rsidRDefault="00203190" w:rsidP="00F4638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nnotated sources</w:t>
            </w:r>
          </w:p>
        </w:tc>
        <w:tc>
          <w:tcPr>
            <w:tcW w:w="2977" w:type="dxa"/>
          </w:tcPr>
          <w:p w14:paraId="0EE8F79B" w14:textId="77777777" w:rsidR="00203190" w:rsidRPr="00F4638C" w:rsidRDefault="00203190" w:rsidP="00203190">
            <w:pPr>
              <w:pStyle w:val="IOStabletext2017"/>
              <w:rPr>
                <w:rStyle w:val="IOSstrongemphasis2017"/>
              </w:rPr>
            </w:pPr>
            <w:r w:rsidRPr="00F4638C">
              <w:rPr>
                <w:rStyle w:val="IOSstrongemphasis2017"/>
                <w:lang w:eastAsia="en-US"/>
              </w:rPr>
              <w:t>Trial HSC Exam</w:t>
            </w:r>
          </w:p>
        </w:tc>
        <w:tc>
          <w:tcPr>
            <w:tcW w:w="3118" w:type="dxa"/>
          </w:tcPr>
          <w:p w14:paraId="1A6FA4E4" w14:textId="77777777" w:rsidR="00203190" w:rsidRPr="00F4638C" w:rsidRDefault="00203190" w:rsidP="00203190">
            <w:pPr>
              <w:pStyle w:val="IOStabletext2017"/>
              <w:rPr>
                <w:rStyle w:val="IOSstrongemphasis2017"/>
                <w:lang w:eastAsia="en-US"/>
              </w:rPr>
            </w:pPr>
            <w:r w:rsidRPr="00F4638C">
              <w:rPr>
                <w:rStyle w:val="IOSstrongemphasis2017"/>
                <w:lang w:eastAsia="en-US"/>
              </w:rPr>
              <w:t>Essay</w:t>
            </w:r>
          </w:p>
          <w:p w14:paraId="48157F6B" w14:textId="77777777" w:rsidR="00203190" w:rsidRDefault="00203190" w:rsidP="00F4638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History Project</w:t>
            </w:r>
          </w:p>
        </w:tc>
        <w:tc>
          <w:tcPr>
            <w:tcW w:w="2686" w:type="dxa"/>
          </w:tcPr>
          <w:p w14:paraId="7BC5F55F" w14:textId="77777777" w:rsidR="00203190" w:rsidRDefault="00203190" w:rsidP="0020319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</w:tr>
      <w:tr w:rsidR="00203190" w14:paraId="39396578" w14:textId="77777777" w:rsidTr="00F4638C">
        <w:tc>
          <w:tcPr>
            <w:tcW w:w="3539" w:type="dxa"/>
          </w:tcPr>
          <w:p w14:paraId="1F5A3A9C" w14:textId="77777777" w:rsidR="00203190" w:rsidRDefault="00203190" w:rsidP="0020319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ue</w:t>
            </w:r>
          </w:p>
        </w:tc>
        <w:tc>
          <w:tcPr>
            <w:tcW w:w="2977" w:type="dxa"/>
          </w:tcPr>
          <w:p w14:paraId="63873C06" w14:textId="77777777" w:rsidR="00203190" w:rsidRDefault="00203190" w:rsidP="00F4638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erm 1</w:t>
            </w:r>
            <w:r w:rsidR="00F4638C">
              <w:rPr>
                <w:lang w:eastAsia="en-US"/>
              </w:rPr>
              <w:t xml:space="preserve">, </w:t>
            </w:r>
            <w:r>
              <w:rPr>
                <w:lang w:eastAsia="en-US"/>
              </w:rPr>
              <w:t>Week 10</w:t>
            </w:r>
          </w:p>
        </w:tc>
        <w:tc>
          <w:tcPr>
            <w:tcW w:w="2977" w:type="dxa"/>
          </w:tcPr>
          <w:p w14:paraId="5616ABB6" w14:textId="77777777" w:rsidR="00203190" w:rsidRDefault="00203190" w:rsidP="00203190">
            <w:pPr>
              <w:pStyle w:val="IOStabletext2017"/>
              <w:rPr>
                <w:lang w:eastAsia="en-US"/>
              </w:rPr>
            </w:pPr>
            <w:r w:rsidRPr="00203190">
              <w:rPr>
                <w:lang w:eastAsia="en-US"/>
              </w:rPr>
              <w:t>Term 3</w:t>
            </w:r>
          </w:p>
        </w:tc>
        <w:tc>
          <w:tcPr>
            <w:tcW w:w="3118" w:type="dxa"/>
          </w:tcPr>
          <w:p w14:paraId="3EC656C9" w14:textId="77777777" w:rsidR="00203190" w:rsidRDefault="00203190" w:rsidP="00F4638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erm 3</w:t>
            </w:r>
            <w:r w:rsidR="00F4638C">
              <w:rPr>
                <w:lang w:eastAsia="en-US"/>
              </w:rPr>
              <w:t xml:space="preserve">, </w:t>
            </w:r>
            <w:r>
              <w:rPr>
                <w:lang w:eastAsia="en-US"/>
              </w:rPr>
              <w:t>Week 1</w:t>
            </w:r>
          </w:p>
        </w:tc>
        <w:tc>
          <w:tcPr>
            <w:tcW w:w="2686" w:type="dxa"/>
          </w:tcPr>
          <w:p w14:paraId="59FC258D" w14:textId="77777777" w:rsidR="00203190" w:rsidRDefault="00203190" w:rsidP="0020319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</w:tr>
      <w:tr w:rsidR="00203190" w14:paraId="2D4CC188" w14:textId="77777777" w:rsidTr="00F4638C">
        <w:tc>
          <w:tcPr>
            <w:tcW w:w="3539" w:type="dxa"/>
          </w:tcPr>
          <w:p w14:paraId="69F67EDD" w14:textId="77777777" w:rsidR="00203190" w:rsidRDefault="00203190" w:rsidP="0020319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Outcomes</w:t>
            </w:r>
          </w:p>
        </w:tc>
        <w:tc>
          <w:tcPr>
            <w:tcW w:w="2977" w:type="dxa"/>
          </w:tcPr>
          <w:p w14:paraId="306DCF0F" w14:textId="77777777" w:rsidR="00203190" w:rsidRDefault="00203190" w:rsidP="00203190">
            <w:pPr>
              <w:pStyle w:val="IOStablelist1bullet2017"/>
              <w:rPr>
                <w:lang w:eastAsia="en-US"/>
              </w:rPr>
            </w:pPr>
            <w:r w:rsidRPr="00203190">
              <w:rPr>
                <w:lang w:eastAsia="en-US"/>
              </w:rPr>
              <w:t>HE12-2</w:t>
            </w:r>
          </w:p>
        </w:tc>
        <w:tc>
          <w:tcPr>
            <w:tcW w:w="2977" w:type="dxa"/>
          </w:tcPr>
          <w:p w14:paraId="7FAD4611" w14:textId="77777777" w:rsidR="00203190" w:rsidRDefault="00203190" w:rsidP="00203190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HE12-3</w:t>
            </w:r>
          </w:p>
          <w:p w14:paraId="3565EF4A" w14:textId="77777777" w:rsidR="00203190" w:rsidRDefault="00203190" w:rsidP="00203190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HE12-4</w:t>
            </w:r>
          </w:p>
        </w:tc>
        <w:tc>
          <w:tcPr>
            <w:tcW w:w="3118" w:type="dxa"/>
          </w:tcPr>
          <w:p w14:paraId="2299C021" w14:textId="77777777" w:rsidR="00203190" w:rsidRDefault="00203190" w:rsidP="00203190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HE12-1</w:t>
            </w:r>
          </w:p>
          <w:p w14:paraId="7F6C6815" w14:textId="77777777" w:rsidR="00203190" w:rsidRDefault="00203190" w:rsidP="00203190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HE12-2</w:t>
            </w:r>
          </w:p>
          <w:p w14:paraId="7CE1F35F" w14:textId="77777777" w:rsidR="00203190" w:rsidRDefault="00203190" w:rsidP="00203190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HE12-3</w:t>
            </w:r>
          </w:p>
          <w:p w14:paraId="03428C8F" w14:textId="77777777" w:rsidR="00203190" w:rsidRDefault="00203190" w:rsidP="00203190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HE12-4</w:t>
            </w:r>
          </w:p>
        </w:tc>
        <w:tc>
          <w:tcPr>
            <w:tcW w:w="2686" w:type="dxa"/>
          </w:tcPr>
          <w:p w14:paraId="2B1705F8" w14:textId="77777777" w:rsidR="00203190" w:rsidRDefault="00203190" w:rsidP="0020319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</w:tr>
      <w:tr w:rsidR="00203190" w14:paraId="6971280F" w14:textId="77777777" w:rsidTr="00F4638C">
        <w:tc>
          <w:tcPr>
            <w:tcW w:w="3539" w:type="dxa"/>
          </w:tcPr>
          <w:p w14:paraId="74A93EFE" w14:textId="77777777" w:rsidR="00203190" w:rsidRDefault="00203190" w:rsidP="0020319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Knowledge and understanding about significant historiographical ideas and processes</w:t>
            </w:r>
          </w:p>
        </w:tc>
        <w:tc>
          <w:tcPr>
            <w:tcW w:w="2977" w:type="dxa"/>
          </w:tcPr>
          <w:p w14:paraId="1BE28625" w14:textId="77777777" w:rsidR="00203190" w:rsidRDefault="00F4638C" w:rsidP="00203190">
            <w:pPr>
              <w:pStyle w:val="IOStabletext2017"/>
              <w:rPr>
                <w:lang w:eastAsia="en-US"/>
              </w:rPr>
            </w:pPr>
            <w:r w:rsidRPr="00F4638C">
              <w:rPr>
                <w:lang w:eastAsia="en-US"/>
              </w:rPr>
              <w:t>10%</w:t>
            </w:r>
          </w:p>
        </w:tc>
        <w:tc>
          <w:tcPr>
            <w:tcW w:w="2977" w:type="dxa"/>
          </w:tcPr>
          <w:p w14:paraId="5C40F442" w14:textId="77777777" w:rsidR="00203190" w:rsidRDefault="00F4638C" w:rsidP="00203190">
            <w:pPr>
              <w:pStyle w:val="IOStabletext2017"/>
              <w:rPr>
                <w:lang w:eastAsia="en-US"/>
              </w:rPr>
            </w:pPr>
            <w:r w:rsidRPr="00F4638C">
              <w:rPr>
                <w:lang w:eastAsia="en-US"/>
              </w:rPr>
              <w:t>20%</w:t>
            </w:r>
          </w:p>
        </w:tc>
        <w:tc>
          <w:tcPr>
            <w:tcW w:w="3118" w:type="dxa"/>
          </w:tcPr>
          <w:p w14:paraId="42E7785F" w14:textId="77777777" w:rsidR="00203190" w:rsidRDefault="00F4638C" w:rsidP="00203190">
            <w:pPr>
              <w:pStyle w:val="IOStabletext2017"/>
              <w:rPr>
                <w:lang w:eastAsia="en-US"/>
              </w:rPr>
            </w:pPr>
            <w:r w:rsidRPr="00F4638C">
              <w:rPr>
                <w:lang w:eastAsia="en-US"/>
              </w:rPr>
              <w:t>10%</w:t>
            </w:r>
          </w:p>
        </w:tc>
        <w:tc>
          <w:tcPr>
            <w:tcW w:w="2686" w:type="dxa"/>
          </w:tcPr>
          <w:p w14:paraId="450199AC" w14:textId="77777777" w:rsidR="00203190" w:rsidRDefault="00F4638C" w:rsidP="00203190">
            <w:pPr>
              <w:pStyle w:val="IOStabletext2017"/>
              <w:rPr>
                <w:lang w:eastAsia="en-US"/>
              </w:rPr>
            </w:pPr>
            <w:r w:rsidRPr="00F4638C">
              <w:rPr>
                <w:lang w:eastAsia="en-US"/>
              </w:rPr>
              <w:t>40%</w:t>
            </w:r>
          </w:p>
        </w:tc>
      </w:tr>
      <w:tr w:rsidR="00203190" w14:paraId="31FAD203" w14:textId="77777777" w:rsidTr="00F4638C">
        <w:tc>
          <w:tcPr>
            <w:tcW w:w="3539" w:type="dxa"/>
          </w:tcPr>
          <w:p w14:paraId="351AB9B7" w14:textId="77777777" w:rsidR="00203190" w:rsidRDefault="00F4638C" w:rsidP="00F4638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kills in designing, undertaking and communicating historical inquiry and analysis</w:t>
            </w:r>
          </w:p>
        </w:tc>
        <w:tc>
          <w:tcPr>
            <w:tcW w:w="2977" w:type="dxa"/>
          </w:tcPr>
          <w:p w14:paraId="5D537B65" w14:textId="77777777" w:rsidR="00203190" w:rsidRDefault="00F4638C" w:rsidP="00203190">
            <w:pPr>
              <w:pStyle w:val="IOStabletext2017"/>
              <w:rPr>
                <w:lang w:eastAsia="en-US"/>
              </w:rPr>
            </w:pPr>
            <w:r w:rsidRPr="00F4638C">
              <w:rPr>
                <w:lang w:eastAsia="en-US"/>
              </w:rPr>
              <w:t>20%</w:t>
            </w:r>
          </w:p>
        </w:tc>
        <w:tc>
          <w:tcPr>
            <w:tcW w:w="2977" w:type="dxa"/>
          </w:tcPr>
          <w:p w14:paraId="66B1AA54" w14:textId="77777777" w:rsidR="00203190" w:rsidRDefault="00F4638C" w:rsidP="00203190">
            <w:pPr>
              <w:pStyle w:val="IOStabletext2017"/>
              <w:rPr>
                <w:lang w:eastAsia="en-US"/>
              </w:rPr>
            </w:pPr>
            <w:r w:rsidRPr="00F4638C">
              <w:rPr>
                <w:lang w:eastAsia="en-US"/>
              </w:rPr>
              <w:t>10%</w:t>
            </w:r>
          </w:p>
        </w:tc>
        <w:tc>
          <w:tcPr>
            <w:tcW w:w="3118" w:type="dxa"/>
          </w:tcPr>
          <w:p w14:paraId="48E05426" w14:textId="77777777" w:rsidR="00203190" w:rsidRDefault="00F4638C" w:rsidP="00203190">
            <w:pPr>
              <w:pStyle w:val="IOStabletext2017"/>
              <w:rPr>
                <w:lang w:eastAsia="en-US"/>
              </w:rPr>
            </w:pPr>
            <w:r w:rsidRPr="00F4638C">
              <w:rPr>
                <w:lang w:eastAsia="en-US"/>
              </w:rPr>
              <w:t>30%</w:t>
            </w:r>
          </w:p>
        </w:tc>
        <w:tc>
          <w:tcPr>
            <w:tcW w:w="2686" w:type="dxa"/>
          </w:tcPr>
          <w:p w14:paraId="61090467" w14:textId="77777777" w:rsidR="00203190" w:rsidRDefault="00F4638C" w:rsidP="00203190">
            <w:pPr>
              <w:pStyle w:val="IOStabletext2017"/>
              <w:rPr>
                <w:lang w:eastAsia="en-US"/>
              </w:rPr>
            </w:pPr>
            <w:r w:rsidRPr="00F4638C">
              <w:rPr>
                <w:lang w:eastAsia="en-US"/>
              </w:rPr>
              <w:t>60%</w:t>
            </w:r>
          </w:p>
        </w:tc>
      </w:tr>
      <w:tr w:rsidR="00F4638C" w14:paraId="69DE272D" w14:textId="77777777" w:rsidTr="00F4638C">
        <w:tc>
          <w:tcPr>
            <w:tcW w:w="3539" w:type="dxa"/>
          </w:tcPr>
          <w:p w14:paraId="7E579AD2" w14:textId="77777777" w:rsidR="00F4638C" w:rsidRDefault="00F4638C" w:rsidP="00F4638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Weighting</w:t>
            </w:r>
          </w:p>
        </w:tc>
        <w:tc>
          <w:tcPr>
            <w:tcW w:w="2977" w:type="dxa"/>
          </w:tcPr>
          <w:p w14:paraId="01DB7369" w14:textId="77777777" w:rsidR="00F4638C" w:rsidRDefault="00F4638C" w:rsidP="00203190">
            <w:pPr>
              <w:pStyle w:val="IOStabletext2017"/>
              <w:rPr>
                <w:lang w:eastAsia="en-US"/>
              </w:rPr>
            </w:pPr>
            <w:r w:rsidRPr="00F4638C">
              <w:rPr>
                <w:lang w:eastAsia="en-US"/>
              </w:rPr>
              <w:t>30%</w:t>
            </w:r>
          </w:p>
        </w:tc>
        <w:tc>
          <w:tcPr>
            <w:tcW w:w="2977" w:type="dxa"/>
          </w:tcPr>
          <w:p w14:paraId="5AE74634" w14:textId="77777777" w:rsidR="00F4638C" w:rsidRPr="00F4638C" w:rsidRDefault="00F4638C" w:rsidP="00203190">
            <w:pPr>
              <w:pStyle w:val="IOStabletext2017"/>
              <w:rPr>
                <w:lang w:eastAsia="en-US"/>
              </w:rPr>
            </w:pPr>
            <w:r w:rsidRPr="00F4638C">
              <w:rPr>
                <w:lang w:eastAsia="en-US"/>
              </w:rPr>
              <w:t>30%</w:t>
            </w:r>
          </w:p>
        </w:tc>
        <w:tc>
          <w:tcPr>
            <w:tcW w:w="3118" w:type="dxa"/>
          </w:tcPr>
          <w:p w14:paraId="757D2888" w14:textId="77777777" w:rsidR="00F4638C" w:rsidRDefault="00F4638C" w:rsidP="00203190">
            <w:pPr>
              <w:pStyle w:val="IOStabletext2017"/>
              <w:rPr>
                <w:lang w:eastAsia="en-US"/>
              </w:rPr>
            </w:pPr>
            <w:r w:rsidRPr="00F4638C">
              <w:rPr>
                <w:lang w:eastAsia="en-US"/>
              </w:rPr>
              <w:t>40%</w:t>
            </w:r>
          </w:p>
        </w:tc>
        <w:tc>
          <w:tcPr>
            <w:tcW w:w="2686" w:type="dxa"/>
          </w:tcPr>
          <w:p w14:paraId="5D88F2F9" w14:textId="77777777" w:rsidR="00F4638C" w:rsidRDefault="00F4638C" w:rsidP="00203190">
            <w:pPr>
              <w:pStyle w:val="IOStabletext2017"/>
              <w:rPr>
                <w:lang w:eastAsia="en-US"/>
              </w:rPr>
            </w:pPr>
            <w:r w:rsidRPr="00F4638C">
              <w:rPr>
                <w:lang w:eastAsia="en-US"/>
              </w:rPr>
              <w:t>100%</w:t>
            </w:r>
          </w:p>
        </w:tc>
      </w:tr>
    </w:tbl>
    <w:p w14:paraId="0A91D8B2" w14:textId="77777777" w:rsidR="003A5404" w:rsidRPr="003A5404" w:rsidRDefault="003A5404" w:rsidP="00F4638C">
      <w:pPr>
        <w:pStyle w:val="IOSunformattedspace2017"/>
        <w:rPr>
          <w:lang w:eastAsia="en-US"/>
        </w:rPr>
      </w:pPr>
    </w:p>
    <w:sectPr w:rsidR="003A5404" w:rsidRPr="003A5404" w:rsidSect="003A5404">
      <w:headerReference w:type="default" r:id="rId9"/>
      <w:footerReference w:type="even" r:id="rId10"/>
      <w:footerReference w:type="default" r:id="rId11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AB3044" w14:textId="77777777" w:rsidR="003A5404" w:rsidRDefault="003A5404" w:rsidP="00F247F6">
      <w:r>
        <w:separator/>
      </w:r>
    </w:p>
    <w:p w14:paraId="14678B08" w14:textId="77777777" w:rsidR="003A5404" w:rsidRDefault="003A5404"/>
    <w:p w14:paraId="634D5BCA" w14:textId="77777777" w:rsidR="003A5404" w:rsidRDefault="003A5404"/>
  </w:endnote>
  <w:endnote w:type="continuationSeparator" w:id="0">
    <w:p w14:paraId="29C742D4" w14:textId="77777777" w:rsidR="003A5404" w:rsidRDefault="003A5404" w:rsidP="00F247F6">
      <w:r>
        <w:continuationSeparator/>
      </w:r>
    </w:p>
    <w:p w14:paraId="5C5B8ED0" w14:textId="77777777" w:rsidR="003A5404" w:rsidRDefault="003A5404"/>
    <w:p w14:paraId="3F82AC8F" w14:textId="77777777" w:rsidR="003A5404" w:rsidRDefault="003A54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okChampa">
    <w:charset w:val="00"/>
    <w:family w:val="swiss"/>
    <w:pitch w:val="variable"/>
    <w:sig w:usb0="03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21F42E" w14:textId="4DD2FFC7" w:rsidR="00BB366E" w:rsidRPr="00F4638C" w:rsidRDefault="00BB366E" w:rsidP="00F4638C">
    <w:pPr>
      <w:pStyle w:val="IOSfooter2017"/>
      <w:tabs>
        <w:tab w:val="clear" w:pos="10773"/>
        <w:tab w:val="right" w:pos="15309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0F3EF4">
      <w:rPr>
        <w:noProof/>
      </w:rPr>
      <w:t>2</w:t>
    </w:r>
    <w:r w:rsidRPr="004E338C">
      <w:fldChar w:fldCharType="end"/>
    </w:r>
    <w:r>
      <w:tab/>
    </w:r>
    <w:r>
      <w:tab/>
    </w:r>
    <w:r w:rsidR="00F4638C" w:rsidRPr="00F4638C">
      <w:t>History extension – Year 12</w:t>
    </w:r>
    <w:r w:rsidR="00F4638C">
      <w:t xml:space="preserve">: </w:t>
    </w:r>
    <w:r w:rsidR="00F4638C" w:rsidRPr="00F4638C">
      <w:t>Assessment schedul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2E6BDC" w14:textId="7350DE0D" w:rsidR="00BB366E" w:rsidRPr="00182340" w:rsidRDefault="00BB366E" w:rsidP="00F4638C">
    <w:pPr>
      <w:pStyle w:val="IOSfooter2017"/>
      <w:tabs>
        <w:tab w:val="clear" w:pos="10773"/>
        <w:tab w:val="right" w:pos="15309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0F3EF4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ECCA76" w14:textId="77777777" w:rsidR="003A5404" w:rsidRDefault="003A5404" w:rsidP="00F247F6">
      <w:r>
        <w:separator/>
      </w:r>
    </w:p>
    <w:p w14:paraId="351FEE27" w14:textId="77777777" w:rsidR="003A5404" w:rsidRDefault="003A5404"/>
    <w:p w14:paraId="25002D7B" w14:textId="77777777" w:rsidR="003A5404" w:rsidRDefault="003A5404"/>
  </w:footnote>
  <w:footnote w:type="continuationSeparator" w:id="0">
    <w:p w14:paraId="12DD7CF6" w14:textId="77777777" w:rsidR="003A5404" w:rsidRDefault="003A5404" w:rsidP="00F247F6">
      <w:r>
        <w:continuationSeparator/>
      </w:r>
    </w:p>
    <w:p w14:paraId="560FA276" w14:textId="77777777" w:rsidR="003A5404" w:rsidRDefault="003A5404"/>
    <w:p w14:paraId="30D87271" w14:textId="77777777" w:rsidR="003A5404" w:rsidRDefault="003A540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CE7290" w14:textId="17C82E0B" w:rsidR="002239F0" w:rsidRPr="002239F0" w:rsidRDefault="002239F0" w:rsidP="002239F0">
    <w:pPr>
      <w:pStyle w:val="Header"/>
      <w:spacing w:after="120"/>
      <w:rPr>
        <w:sz w:val="21"/>
        <w:szCs w:val="20"/>
      </w:rPr>
    </w:pPr>
    <w:r w:rsidRPr="002239F0">
      <w:rPr>
        <w:sz w:val="21"/>
        <w:szCs w:val="20"/>
      </w:rPr>
      <w:t>History extension – Year 1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3A5404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3EF4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3190"/>
    <w:rsid w:val="002077C3"/>
    <w:rsid w:val="0021219D"/>
    <w:rsid w:val="002146DC"/>
    <w:rsid w:val="0021679A"/>
    <w:rsid w:val="00216F7C"/>
    <w:rsid w:val="00217EA7"/>
    <w:rsid w:val="002239F0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A5404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638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32212BA"/>
  <w15:docId w15:val="{7D9A7434-ECAD-4EF1-9D27-F2B4FE9066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2031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4638C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638C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F4638C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638C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0E6E51-12A1-4349-8489-FCB78B5E93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1</Pages>
  <Words>80</Words>
  <Characters>45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istory extension – Year 12: Assessment schedule</vt:lpstr>
    </vt:vector>
  </TitlesOfParts>
  <Manager/>
  <Company>NSW Department of Education</Company>
  <LinksUpToDate>false</LinksUpToDate>
  <CharactersWithSpaces>53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story extension – Year 12: Assessment schedule</dc:title>
  <dc:subject/>
  <dc:creator>NSW Department of Education</dc:creator>
  <cp:keywords/>
  <dc:description/>
  <cp:lastModifiedBy>Rowena Martin</cp:lastModifiedBy>
  <cp:revision>3</cp:revision>
  <cp:lastPrinted>2017-06-14T01:28:00Z</cp:lastPrinted>
  <dcterms:created xsi:type="dcterms:W3CDTF">2017-11-01T22:54:00Z</dcterms:created>
  <dcterms:modified xsi:type="dcterms:W3CDTF">2020-09-20T23:20:00Z</dcterms:modified>
  <cp:category/>
</cp:coreProperties>
</file>